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A98754" w14:textId="77777777" w:rsidR="009A271D" w:rsidRDefault="009A271D" w:rsidP="009A271D">
      <w:pPr>
        <w:rPr>
          <w:lang w:val="en-US"/>
        </w:rPr>
      </w:pPr>
      <w:r>
        <w:rPr>
          <w:lang w:val="en-US"/>
        </w:rPr>
        <w:t>Supplementary Table S1</w:t>
      </w:r>
    </w:p>
    <w:p w14:paraId="60B9A35D" w14:textId="77777777" w:rsidR="009A271D" w:rsidRPr="000E6E3F" w:rsidRDefault="009A271D" w:rsidP="009A271D">
      <w:pPr>
        <w:rPr>
          <w:i/>
          <w:iCs/>
          <w:lang w:val="en-US"/>
        </w:rPr>
      </w:pPr>
      <w:r w:rsidRPr="000E6E3F">
        <w:rPr>
          <w:i/>
          <w:iCs/>
          <w:lang w:val="en-US"/>
        </w:rPr>
        <w:t>Survey Questions</w:t>
      </w:r>
    </w:p>
    <w:tbl>
      <w:tblPr>
        <w:tblStyle w:val="TableGrid"/>
        <w:tblW w:w="8646" w:type="dxa"/>
        <w:tblLook w:val="04A0" w:firstRow="1" w:lastRow="0" w:firstColumn="1" w:lastColumn="0" w:noHBand="0" w:noVBand="1"/>
      </w:tblPr>
      <w:tblGrid>
        <w:gridCol w:w="8646"/>
      </w:tblGrid>
      <w:tr w:rsidR="009A271D" w14:paraId="0E5157D0" w14:textId="77777777" w:rsidTr="006314ED">
        <w:tc>
          <w:tcPr>
            <w:tcW w:w="864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CBD1EBF" w14:textId="77777777" w:rsidR="009A271D" w:rsidRPr="00A31F96" w:rsidRDefault="009A271D" w:rsidP="006314ED">
            <w:pPr>
              <w:spacing w:afterLines="40" w:after="96"/>
              <w:rPr>
                <w:lang w:val="en-US"/>
              </w:rPr>
            </w:pPr>
            <w:r w:rsidRPr="009921FB">
              <w:rPr>
                <w:b/>
                <w:bCs/>
                <w:lang w:val="en-US"/>
              </w:rPr>
              <w:t>Decision to take part in research</w:t>
            </w:r>
          </w:p>
        </w:tc>
      </w:tr>
      <w:tr w:rsidR="009A271D" w14:paraId="3B678FA6" w14:textId="77777777" w:rsidTr="006314ED">
        <w:tc>
          <w:tcPr>
            <w:tcW w:w="8646" w:type="dxa"/>
            <w:tcBorders>
              <w:top w:val="nil"/>
              <w:left w:val="nil"/>
              <w:bottom w:val="nil"/>
              <w:right w:val="nil"/>
            </w:tcBorders>
          </w:tcPr>
          <w:p w14:paraId="61A2728B" w14:textId="77777777" w:rsidR="009A271D" w:rsidRPr="00E10FC3" w:rsidRDefault="009A271D" w:rsidP="006314ED">
            <w:pPr>
              <w:spacing w:afterLines="40" w:after="96"/>
              <w:rPr>
                <w:lang w:val="en-US"/>
              </w:rPr>
            </w:pPr>
            <w:r w:rsidRPr="00E10FC3">
              <w:rPr>
                <w:lang w:val="en-US"/>
              </w:rPr>
              <w:t xml:space="preserve">There are many reasons for people to participate in research or to decline participation in research. How important would the following reasons be </w:t>
            </w:r>
            <w:r w:rsidRPr="00E10FC3">
              <w:rPr>
                <w:b/>
                <w:bCs/>
                <w:i/>
                <w:iCs/>
                <w:lang w:val="en-US"/>
              </w:rPr>
              <w:t>to you</w:t>
            </w:r>
            <w:r w:rsidRPr="00E10FC3">
              <w:rPr>
                <w:lang w:val="en-US"/>
              </w:rPr>
              <w:t xml:space="preserve"> when deciding whether or not to participate?  Please rate the level of importance from 1= not important at all to me, to 7= Extremely important to me.</w:t>
            </w:r>
          </w:p>
          <w:p w14:paraId="3011303D" w14:textId="77777777" w:rsidR="009A271D" w:rsidRPr="00E10FC3" w:rsidRDefault="009A271D" w:rsidP="009A271D">
            <w:pPr>
              <w:pStyle w:val="ListParagraph"/>
              <w:numPr>
                <w:ilvl w:val="0"/>
                <w:numId w:val="2"/>
              </w:numPr>
              <w:spacing w:afterLines="40" w:after="96"/>
              <w:rPr>
                <w:lang w:val="en-US"/>
              </w:rPr>
            </w:pPr>
            <w:r w:rsidRPr="00E10FC3">
              <w:rPr>
                <w:lang w:val="en-US"/>
              </w:rPr>
              <w:t>The study is likely to benefit me in a way that is important to me</w:t>
            </w:r>
          </w:p>
          <w:p w14:paraId="1E7463A9" w14:textId="77777777" w:rsidR="009A271D" w:rsidRPr="00E10FC3" w:rsidRDefault="009A271D" w:rsidP="009A271D">
            <w:pPr>
              <w:pStyle w:val="ListParagraph"/>
              <w:numPr>
                <w:ilvl w:val="0"/>
                <w:numId w:val="2"/>
              </w:numPr>
              <w:spacing w:afterLines="40" w:after="96"/>
              <w:rPr>
                <w:lang w:val="en-US"/>
              </w:rPr>
            </w:pPr>
            <w:r w:rsidRPr="00E10FC3">
              <w:rPr>
                <w:lang w:val="en-US"/>
              </w:rPr>
              <w:t>Although I might not benefit personally, the research is likely to benefit current or future people similar to me</w:t>
            </w:r>
          </w:p>
          <w:p w14:paraId="72201984" w14:textId="77777777" w:rsidR="009A271D" w:rsidRPr="00E10FC3" w:rsidRDefault="009A271D" w:rsidP="009A271D">
            <w:pPr>
              <w:pStyle w:val="ListParagraph"/>
              <w:numPr>
                <w:ilvl w:val="0"/>
                <w:numId w:val="2"/>
              </w:numPr>
              <w:spacing w:afterLines="40" w:after="96"/>
              <w:rPr>
                <w:lang w:val="en-US"/>
              </w:rPr>
            </w:pPr>
            <w:r w:rsidRPr="00E10FC3">
              <w:rPr>
                <w:lang w:val="en-US"/>
              </w:rPr>
              <w:t>I will gain more information about my condition</w:t>
            </w:r>
          </w:p>
          <w:p w14:paraId="547FD5F6" w14:textId="77777777" w:rsidR="009A271D" w:rsidRPr="00E10FC3" w:rsidRDefault="009A271D" w:rsidP="009A271D">
            <w:pPr>
              <w:pStyle w:val="ListParagraph"/>
              <w:numPr>
                <w:ilvl w:val="0"/>
                <w:numId w:val="2"/>
              </w:numPr>
              <w:spacing w:afterLines="40" w:after="96"/>
              <w:rPr>
                <w:lang w:val="en-US"/>
              </w:rPr>
            </w:pPr>
            <w:r w:rsidRPr="00E10FC3">
              <w:rPr>
                <w:lang w:val="en-US"/>
              </w:rPr>
              <w:t>I will gain more information about new ways to cope with or manage my condition</w:t>
            </w:r>
          </w:p>
          <w:p w14:paraId="474025B1" w14:textId="77777777" w:rsidR="009A271D" w:rsidRPr="00E10FC3" w:rsidRDefault="009A271D" w:rsidP="009A271D">
            <w:pPr>
              <w:pStyle w:val="ListParagraph"/>
              <w:numPr>
                <w:ilvl w:val="0"/>
                <w:numId w:val="2"/>
              </w:numPr>
              <w:spacing w:afterLines="40" w:after="96"/>
              <w:rPr>
                <w:lang w:val="en-US"/>
              </w:rPr>
            </w:pPr>
            <w:r w:rsidRPr="00E10FC3">
              <w:rPr>
                <w:lang w:val="en-US"/>
              </w:rPr>
              <w:t>Being involved in the study will give me better access to care</w:t>
            </w:r>
          </w:p>
          <w:p w14:paraId="02F2E3A7" w14:textId="77777777" w:rsidR="009A271D" w:rsidRPr="00E10FC3" w:rsidRDefault="009A271D" w:rsidP="009A271D">
            <w:pPr>
              <w:pStyle w:val="ListParagraph"/>
              <w:numPr>
                <w:ilvl w:val="0"/>
                <w:numId w:val="2"/>
              </w:numPr>
              <w:spacing w:afterLines="40" w:after="96"/>
              <w:rPr>
                <w:lang w:val="en-US"/>
              </w:rPr>
            </w:pPr>
            <w:r w:rsidRPr="00E10FC3">
              <w:rPr>
                <w:lang w:val="en-US"/>
              </w:rPr>
              <w:t>I am encouraged to enroll in the study by a health professional I trust (e.g., doctor or health care provider)</w:t>
            </w:r>
          </w:p>
          <w:p w14:paraId="3B1423CF" w14:textId="77777777" w:rsidR="009A271D" w:rsidRPr="00E10FC3" w:rsidRDefault="009A271D" w:rsidP="009A271D">
            <w:pPr>
              <w:pStyle w:val="ListParagraph"/>
              <w:numPr>
                <w:ilvl w:val="0"/>
                <w:numId w:val="2"/>
              </w:numPr>
              <w:spacing w:afterLines="40" w:after="96"/>
              <w:rPr>
                <w:lang w:val="en-US"/>
              </w:rPr>
            </w:pPr>
            <w:r w:rsidRPr="00E10FC3">
              <w:rPr>
                <w:lang w:val="en-US"/>
              </w:rPr>
              <w:t xml:space="preserve">Participating in the research is the only way to get access to a new treatment, medication or device </w:t>
            </w:r>
          </w:p>
          <w:p w14:paraId="0EAE8124" w14:textId="77777777" w:rsidR="009A271D" w:rsidRPr="00E10FC3" w:rsidRDefault="009A271D" w:rsidP="009A271D">
            <w:pPr>
              <w:pStyle w:val="ListParagraph"/>
              <w:numPr>
                <w:ilvl w:val="0"/>
                <w:numId w:val="2"/>
              </w:numPr>
              <w:spacing w:afterLines="40" w:after="96"/>
              <w:rPr>
                <w:lang w:val="en-US"/>
              </w:rPr>
            </w:pPr>
            <w:r w:rsidRPr="00E10FC3">
              <w:rPr>
                <w:lang w:val="en-US"/>
              </w:rPr>
              <w:t xml:space="preserve">Financial or other type of compensation </w:t>
            </w:r>
          </w:p>
          <w:p w14:paraId="579CEA63" w14:textId="77777777" w:rsidR="009A271D" w:rsidRPr="00E10FC3" w:rsidRDefault="009A271D" w:rsidP="009A271D">
            <w:pPr>
              <w:pStyle w:val="ListParagraph"/>
              <w:numPr>
                <w:ilvl w:val="0"/>
                <w:numId w:val="2"/>
              </w:numPr>
              <w:spacing w:afterLines="40" w:after="96"/>
              <w:rPr>
                <w:lang w:val="en-US"/>
              </w:rPr>
            </w:pPr>
            <w:r w:rsidRPr="00E10FC3">
              <w:rPr>
                <w:lang w:val="en-US"/>
              </w:rPr>
              <w:t>The research project is something I really believe in, so I want to support it.</w:t>
            </w:r>
          </w:p>
          <w:p w14:paraId="39D8CD87" w14:textId="77777777" w:rsidR="009A271D" w:rsidRPr="00E10FC3" w:rsidRDefault="009A271D" w:rsidP="009A271D">
            <w:pPr>
              <w:pStyle w:val="ListParagraph"/>
              <w:numPr>
                <w:ilvl w:val="0"/>
                <w:numId w:val="2"/>
              </w:numPr>
              <w:spacing w:afterLines="40" w:after="96"/>
              <w:rPr>
                <w:lang w:val="en-US"/>
              </w:rPr>
            </w:pPr>
            <w:r w:rsidRPr="00E10FC3">
              <w:rPr>
                <w:lang w:val="en-US"/>
              </w:rPr>
              <w:t>I follow the work and involvement of the project researchers within my specific community of disability (e.g. the stroke community or the deaf community), and therefore want to support their project.</w:t>
            </w:r>
          </w:p>
          <w:p w14:paraId="4D518DA8" w14:textId="77777777" w:rsidR="009A271D" w:rsidRPr="00E10FC3" w:rsidRDefault="009A271D" w:rsidP="009A271D">
            <w:pPr>
              <w:pStyle w:val="ListParagraph"/>
              <w:numPr>
                <w:ilvl w:val="0"/>
                <w:numId w:val="2"/>
              </w:numPr>
              <w:spacing w:afterLines="40" w:after="96"/>
              <w:rPr>
                <w:lang w:val="en-US"/>
              </w:rPr>
            </w:pPr>
            <w:r w:rsidRPr="00E10FC3">
              <w:rPr>
                <w:lang w:val="en-US"/>
              </w:rPr>
              <w:t>Peers with disability recommend the research project to me.</w:t>
            </w:r>
          </w:p>
          <w:p w14:paraId="4CB44929" w14:textId="77777777" w:rsidR="009A271D" w:rsidRPr="00E10FC3" w:rsidRDefault="009A271D" w:rsidP="009A271D">
            <w:pPr>
              <w:pStyle w:val="ListParagraph"/>
              <w:numPr>
                <w:ilvl w:val="0"/>
                <w:numId w:val="2"/>
              </w:numPr>
              <w:spacing w:afterLines="40" w:after="96"/>
              <w:rPr>
                <w:lang w:val="en-US"/>
              </w:rPr>
            </w:pPr>
            <w:r w:rsidRPr="00E10FC3">
              <w:rPr>
                <w:lang w:val="en-US"/>
              </w:rPr>
              <w:t>Other (please specify)</w:t>
            </w:r>
          </w:p>
        </w:tc>
      </w:tr>
      <w:tr w:rsidR="009A271D" w14:paraId="6C5069C5" w14:textId="77777777" w:rsidTr="006314ED">
        <w:tc>
          <w:tcPr>
            <w:tcW w:w="8646" w:type="dxa"/>
            <w:tcBorders>
              <w:top w:val="nil"/>
              <w:left w:val="nil"/>
              <w:bottom w:val="nil"/>
              <w:right w:val="nil"/>
            </w:tcBorders>
          </w:tcPr>
          <w:p w14:paraId="0EFEA069" w14:textId="77777777" w:rsidR="009A271D" w:rsidRPr="00E10FC3" w:rsidRDefault="009A271D" w:rsidP="006314ED">
            <w:pPr>
              <w:spacing w:afterLines="40" w:after="96"/>
              <w:rPr>
                <w:lang w:val="en-US"/>
              </w:rPr>
            </w:pPr>
            <w:r w:rsidRPr="00E10FC3">
              <w:rPr>
                <w:lang w:val="en-US"/>
              </w:rPr>
              <w:t xml:space="preserve">Have you ever declined to participate in a research study?  Yes/No </w:t>
            </w:r>
          </w:p>
          <w:p w14:paraId="595C8C19" w14:textId="77777777" w:rsidR="009A271D" w:rsidRPr="00E10FC3" w:rsidRDefault="009A271D" w:rsidP="009A271D">
            <w:pPr>
              <w:pStyle w:val="ListParagraph"/>
              <w:numPr>
                <w:ilvl w:val="0"/>
                <w:numId w:val="7"/>
              </w:numPr>
              <w:spacing w:afterLines="40" w:after="96"/>
              <w:rPr>
                <w:lang w:val="en-US"/>
              </w:rPr>
            </w:pPr>
            <w:r w:rsidRPr="00E10FC3">
              <w:rPr>
                <w:lang w:val="en-US"/>
              </w:rPr>
              <w:t>If Yes, what were your reasons for declining to participate? (please tick all that apply)</w:t>
            </w:r>
          </w:p>
          <w:p w14:paraId="4E777E83" w14:textId="77777777" w:rsidR="009A271D" w:rsidRPr="00E10FC3" w:rsidRDefault="009A271D" w:rsidP="009A271D">
            <w:pPr>
              <w:pStyle w:val="ListParagraph"/>
              <w:numPr>
                <w:ilvl w:val="0"/>
                <w:numId w:val="3"/>
              </w:numPr>
              <w:spacing w:afterLines="40" w:after="96"/>
              <w:rPr>
                <w:lang w:val="en-US"/>
              </w:rPr>
            </w:pPr>
            <w:r w:rsidRPr="00E10FC3">
              <w:rPr>
                <w:lang w:val="en-US"/>
              </w:rPr>
              <w:t>I would have to stop current treatment (including medication treatment)</w:t>
            </w:r>
          </w:p>
          <w:p w14:paraId="593D42DA" w14:textId="77777777" w:rsidR="009A271D" w:rsidRPr="00E10FC3" w:rsidRDefault="009A271D" w:rsidP="009A271D">
            <w:pPr>
              <w:pStyle w:val="ListParagraph"/>
              <w:numPr>
                <w:ilvl w:val="0"/>
                <w:numId w:val="3"/>
              </w:numPr>
              <w:spacing w:afterLines="40" w:after="96"/>
              <w:rPr>
                <w:lang w:val="en-US"/>
              </w:rPr>
            </w:pPr>
            <w:r w:rsidRPr="00E10FC3">
              <w:rPr>
                <w:lang w:val="en-US"/>
              </w:rPr>
              <w:t>I did not want to risk the possibility of experiencing adverse events</w:t>
            </w:r>
          </w:p>
          <w:p w14:paraId="1E3A882E" w14:textId="77777777" w:rsidR="009A271D" w:rsidRPr="00E10FC3" w:rsidRDefault="009A271D" w:rsidP="009A271D">
            <w:pPr>
              <w:pStyle w:val="ListParagraph"/>
              <w:numPr>
                <w:ilvl w:val="0"/>
                <w:numId w:val="3"/>
              </w:numPr>
              <w:spacing w:afterLines="40" w:after="96"/>
              <w:rPr>
                <w:lang w:val="en-US"/>
              </w:rPr>
            </w:pPr>
            <w:r w:rsidRPr="00E10FC3">
              <w:rPr>
                <w:lang w:val="en-US"/>
              </w:rPr>
              <w:t>I did not want to risk receiving placebo treatment</w:t>
            </w:r>
          </w:p>
          <w:p w14:paraId="4686FE2A" w14:textId="77777777" w:rsidR="009A271D" w:rsidRPr="00E10FC3" w:rsidRDefault="009A271D" w:rsidP="009A271D">
            <w:pPr>
              <w:pStyle w:val="ListParagraph"/>
              <w:numPr>
                <w:ilvl w:val="0"/>
                <w:numId w:val="3"/>
              </w:numPr>
              <w:spacing w:afterLines="40" w:after="96"/>
              <w:rPr>
                <w:lang w:val="en-US"/>
              </w:rPr>
            </w:pPr>
            <w:r w:rsidRPr="00E10FC3">
              <w:rPr>
                <w:lang w:val="en-US"/>
              </w:rPr>
              <w:t>I did not understand what it meant to be randomly allocated to different care/treatment in the study</w:t>
            </w:r>
          </w:p>
          <w:p w14:paraId="43D1669A" w14:textId="77777777" w:rsidR="009A271D" w:rsidRPr="00E10FC3" w:rsidRDefault="009A271D" w:rsidP="009A271D">
            <w:pPr>
              <w:pStyle w:val="ListParagraph"/>
              <w:numPr>
                <w:ilvl w:val="0"/>
                <w:numId w:val="3"/>
              </w:numPr>
              <w:spacing w:afterLines="40" w:after="96"/>
              <w:rPr>
                <w:lang w:val="en-US"/>
              </w:rPr>
            </w:pPr>
            <w:r w:rsidRPr="00E10FC3">
              <w:rPr>
                <w:lang w:val="en-US"/>
              </w:rPr>
              <w:t>I thought that the research would remind me of a traumatic event in my life and I wanted to avoid that</w:t>
            </w:r>
          </w:p>
          <w:p w14:paraId="5359F783" w14:textId="77777777" w:rsidR="009A271D" w:rsidRPr="00E10FC3" w:rsidRDefault="009A271D" w:rsidP="009A271D">
            <w:pPr>
              <w:pStyle w:val="ListParagraph"/>
              <w:numPr>
                <w:ilvl w:val="0"/>
                <w:numId w:val="3"/>
              </w:numPr>
              <w:spacing w:afterLines="40" w:after="96"/>
              <w:rPr>
                <w:lang w:val="en-US"/>
              </w:rPr>
            </w:pPr>
            <w:r w:rsidRPr="00E10FC3">
              <w:rPr>
                <w:lang w:val="en-US"/>
              </w:rPr>
              <w:t>The time that I was required to give to the research was inconvenient for me</w:t>
            </w:r>
          </w:p>
          <w:p w14:paraId="3D794710" w14:textId="77777777" w:rsidR="009A271D" w:rsidRPr="00E10FC3" w:rsidRDefault="009A271D" w:rsidP="009A271D">
            <w:pPr>
              <w:pStyle w:val="ListParagraph"/>
              <w:numPr>
                <w:ilvl w:val="0"/>
                <w:numId w:val="3"/>
              </w:numPr>
              <w:spacing w:afterLines="40" w:after="96"/>
              <w:rPr>
                <w:lang w:val="en-US"/>
              </w:rPr>
            </w:pPr>
            <w:r w:rsidRPr="00E10FC3">
              <w:rPr>
                <w:lang w:val="en-US"/>
              </w:rPr>
              <w:t>I believe the research venue was difficult for me to travel to and/or access.</w:t>
            </w:r>
          </w:p>
          <w:p w14:paraId="70A80EEB" w14:textId="77777777" w:rsidR="009A271D" w:rsidRPr="00E10FC3" w:rsidRDefault="009A271D" w:rsidP="009A271D">
            <w:pPr>
              <w:pStyle w:val="ListParagraph"/>
              <w:numPr>
                <w:ilvl w:val="0"/>
                <w:numId w:val="3"/>
              </w:numPr>
              <w:spacing w:afterLines="40" w:after="96"/>
              <w:rPr>
                <w:lang w:val="en-US"/>
              </w:rPr>
            </w:pPr>
            <w:r w:rsidRPr="00E10FC3">
              <w:rPr>
                <w:lang w:val="en-US"/>
              </w:rPr>
              <w:t>I was not interested in the research topic</w:t>
            </w:r>
          </w:p>
          <w:p w14:paraId="7A5152F7" w14:textId="77777777" w:rsidR="009A271D" w:rsidRPr="00E10FC3" w:rsidRDefault="009A271D" w:rsidP="009A271D">
            <w:pPr>
              <w:pStyle w:val="ListParagraph"/>
              <w:numPr>
                <w:ilvl w:val="0"/>
                <w:numId w:val="3"/>
              </w:numPr>
              <w:spacing w:afterLines="40" w:after="96"/>
              <w:rPr>
                <w:lang w:val="en-US"/>
              </w:rPr>
            </w:pPr>
            <w:r w:rsidRPr="00E10FC3">
              <w:rPr>
                <w:lang w:val="en-US"/>
              </w:rPr>
              <w:t>I felt uncomfortable about disclosing personal information to the researchers.</w:t>
            </w:r>
          </w:p>
          <w:p w14:paraId="1CE8C8D7" w14:textId="77777777" w:rsidR="009A271D" w:rsidRPr="00E10FC3" w:rsidRDefault="009A271D" w:rsidP="009A271D">
            <w:pPr>
              <w:pStyle w:val="ListParagraph"/>
              <w:numPr>
                <w:ilvl w:val="0"/>
                <w:numId w:val="3"/>
              </w:numPr>
              <w:spacing w:afterLines="40" w:after="96"/>
              <w:rPr>
                <w:lang w:val="en-US"/>
              </w:rPr>
            </w:pPr>
            <w:r w:rsidRPr="00E10FC3">
              <w:rPr>
                <w:lang w:val="en-US"/>
              </w:rPr>
              <w:t xml:space="preserve">I could not afford the travel costs to participate in the research and these had not initially been offered to be covered </w:t>
            </w:r>
          </w:p>
          <w:p w14:paraId="296DA45E" w14:textId="77777777" w:rsidR="009A271D" w:rsidRPr="00E10FC3" w:rsidRDefault="009A271D" w:rsidP="009A271D">
            <w:pPr>
              <w:pStyle w:val="ListParagraph"/>
              <w:numPr>
                <w:ilvl w:val="0"/>
                <w:numId w:val="3"/>
              </w:numPr>
              <w:spacing w:afterLines="40" w:after="96"/>
              <w:rPr>
                <w:lang w:val="en-US"/>
              </w:rPr>
            </w:pPr>
            <w:r w:rsidRPr="00E10FC3">
              <w:rPr>
                <w:lang w:val="en-US"/>
              </w:rPr>
              <w:t>I had to travel to participate in the research and I was worried that weather conditions (e.g. cold/heat) would affect my health</w:t>
            </w:r>
          </w:p>
          <w:p w14:paraId="6E476FD4" w14:textId="77777777" w:rsidR="009A271D" w:rsidRPr="00E10FC3" w:rsidRDefault="009A271D" w:rsidP="009A271D">
            <w:pPr>
              <w:pStyle w:val="ListParagraph"/>
              <w:numPr>
                <w:ilvl w:val="0"/>
                <w:numId w:val="3"/>
              </w:numPr>
              <w:spacing w:afterLines="40" w:after="96"/>
              <w:rPr>
                <w:lang w:val="en-US"/>
              </w:rPr>
            </w:pPr>
            <w:r w:rsidRPr="00E10FC3">
              <w:rPr>
                <w:lang w:val="en-US"/>
              </w:rPr>
              <w:t>There was no indication that the research could be undertaken in smaller manageable segments in case I needed to take a break for a while</w:t>
            </w:r>
          </w:p>
          <w:p w14:paraId="459A155F" w14:textId="77777777" w:rsidR="009A271D" w:rsidRPr="00E10FC3" w:rsidRDefault="009A271D" w:rsidP="009A271D">
            <w:pPr>
              <w:pStyle w:val="ListParagraph"/>
              <w:numPr>
                <w:ilvl w:val="0"/>
                <w:numId w:val="3"/>
              </w:numPr>
              <w:spacing w:afterLines="40" w:after="96"/>
              <w:rPr>
                <w:lang w:val="en-US"/>
              </w:rPr>
            </w:pPr>
            <w:r w:rsidRPr="00E10FC3">
              <w:rPr>
                <w:lang w:val="en-US"/>
              </w:rPr>
              <w:t>I have difficulty with communication, and I did not know how accommodating the research would be</w:t>
            </w:r>
          </w:p>
          <w:p w14:paraId="4332B301" w14:textId="77777777" w:rsidR="009A271D" w:rsidRPr="00E10FC3" w:rsidRDefault="009A271D" w:rsidP="009A271D">
            <w:pPr>
              <w:pStyle w:val="ListParagraph"/>
              <w:numPr>
                <w:ilvl w:val="0"/>
                <w:numId w:val="3"/>
              </w:numPr>
              <w:spacing w:afterLines="40" w:after="96"/>
              <w:rPr>
                <w:lang w:val="en-US"/>
              </w:rPr>
            </w:pPr>
            <w:r w:rsidRPr="00E10FC3">
              <w:rPr>
                <w:lang w:val="en-US"/>
              </w:rPr>
              <w:t>I have difficulty with mobility, and I did not know how accessible the site would be</w:t>
            </w:r>
          </w:p>
          <w:p w14:paraId="0B0A10DF" w14:textId="77777777" w:rsidR="009A271D" w:rsidRPr="00E10FC3" w:rsidRDefault="009A271D" w:rsidP="009A271D">
            <w:pPr>
              <w:pStyle w:val="ListParagraph"/>
              <w:numPr>
                <w:ilvl w:val="0"/>
                <w:numId w:val="3"/>
              </w:numPr>
              <w:spacing w:afterLines="40" w:after="96"/>
              <w:rPr>
                <w:lang w:val="en-US"/>
              </w:rPr>
            </w:pPr>
            <w:r w:rsidRPr="00E10FC3">
              <w:rPr>
                <w:lang w:val="en-US"/>
              </w:rPr>
              <w:lastRenderedPageBreak/>
              <w:t xml:space="preserve">I experience anxiety and I didn’t know how supportive the researchers would be of me if my anxiety was being problematic </w:t>
            </w:r>
          </w:p>
          <w:p w14:paraId="1C35F6E2" w14:textId="77777777" w:rsidR="009A271D" w:rsidRDefault="009A271D" w:rsidP="009A271D">
            <w:pPr>
              <w:pStyle w:val="ListParagraph"/>
              <w:numPr>
                <w:ilvl w:val="0"/>
                <w:numId w:val="3"/>
              </w:numPr>
              <w:spacing w:afterLines="40" w:after="96"/>
              <w:rPr>
                <w:lang w:val="en-US"/>
              </w:rPr>
            </w:pPr>
            <w:r w:rsidRPr="00E10FC3">
              <w:rPr>
                <w:lang w:val="en-US"/>
              </w:rPr>
              <w:t>There was something in the consent forms I did not wish to consent to</w:t>
            </w:r>
          </w:p>
          <w:p w14:paraId="5D4CF499" w14:textId="77777777" w:rsidR="009A271D" w:rsidRPr="00E10FC3" w:rsidRDefault="009A271D" w:rsidP="009A271D">
            <w:pPr>
              <w:pStyle w:val="ListParagraph"/>
              <w:numPr>
                <w:ilvl w:val="0"/>
                <w:numId w:val="3"/>
              </w:numPr>
              <w:spacing w:afterLines="40" w:after="96"/>
              <w:rPr>
                <w:lang w:val="en-US"/>
              </w:rPr>
            </w:pPr>
            <w:r>
              <w:rPr>
                <w:lang w:val="en-US"/>
              </w:rPr>
              <w:t>Other (please specify)</w:t>
            </w:r>
          </w:p>
        </w:tc>
      </w:tr>
      <w:tr w:rsidR="009A271D" w14:paraId="07CE8714" w14:textId="77777777" w:rsidTr="006314ED">
        <w:tc>
          <w:tcPr>
            <w:tcW w:w="8646" w:type="dxa"/>
            <w:tcBorders>
              <w:top w:val="nil"/>
              <w:left w:val="nil"/>
              <w:bottom w:val="nil"/>
              <w:right w:val="nil"/>
            </w:tcBorders>
          </w:tcPr>
          <w:p w14:paraId="63F6A2C0" w14:textId="77777777" w:rsidR="009A271D" w:rsidRPr="00E10FC3" w:rsidRDefault="009A271D" w:rsidP="006314ED">
            <w:pPr>
              <w:spacing w:afterLines="40" w:after="96"/>
              <w:rPr>
                <w:iCs/>
                <w:lang w:val="en-US"/>
              </w:rPr>
            </w:pPr>
            <w:r w:rsidRPr="00E10FC3">
              <w:rPr>
                <w:b/>
                <w:bCs/>
                <w:iCs/>
                <w:lang w:val="en-US"/>
              </w:rPr>
              <w:lastRenderedPageBreak/>
              <w:t>Experience of Participating in Research</w:t>
            </w:r>
          </w:p>
        </w:tc>
      </w:tr>
      <w:tr w:rsidR="009A271D" w14:paraId="1AE1F3C1" w14:textId="77777777" w:rsidTr="006314ED">
        <w:tc>
          <w:tcPr>
            <w:tcW w:w="8646" w:type="dxa"/>
            <w:tcBorders>
              <w:top w:val="nil"/>
              <w:left w:val="nil"/>
              <w:bottom w:val="nil"/>
              <w:right w:val="nil"/>
            </w:tcBorders>
          </w:tcPr>
          <w:p w14:paraId="1920D040" w14:textId="77777777" w:rsidR="009A271D" w:rsidRPr="00E10FC3" w:rsidRDefault="009A271D" w:rsidP="006314ED">
            <w:pPr>
              <w:spacing w:afterLines="40" w:after="96"/>
              <w:rPr>
                <w:iCs/>
                <w:lang w:val="en-US"/>
              </w:rPr>
            </w:pPr>
            <w:r w:rsidRPr="00E10FC3">
              <w:rPr>
                <w:lang w:val="en-US"/>
              </w:rPr>
              <w:t>Approximately how many research projects have you participated in?</w:t>
            </w:r>
          </w:p>
        </w:tc>
      </w:tr>
      <w:tr w:rsidR="009A271D" w14:paraId="6248C265" w14:textId="77777777" w:rsidTr="006314ED">
        <w:tc>
          <w:tcPr>
            <w:tcW w:w="8646" w:type="dxa"/>
            <w:tcBorders>
              <w:top w:val="nil"/>
              <w:left w:val="nil"/>
              <w:bottom w:val="nil"/>
              <w:right w:val="nil"/>
            </w:tcBorders>
          </w:tcPr>
          <w:p w14:paraId="6950F80C" w14:textId="77777777" w:rsidR="009A271D" w:rsidRPr="00E10FC3" w:rsidRDefault="009A271D" w:rsidP="006314ED">
            <w:pPr>
              <w:spacing w:afterLines="40" w:after="96"/>
              <w:rPr>
                <w:lang w:val="en-US"/>
              </w:rPr>
            </w:pPr>
            <w:r w:rsidRPr="00E10FC3">
              <w:rPr>
                <w:iCs/>
                <w:lang w:val="en-US"/>
              </w:rPr>
              <w:t>Thinking about the research you took part in, or, if you have taken part in more than one project, think about the average experience of these projects.</w:t>
            </w:r>
            <w:r>
              <w:rPr>
                <w:iCs/>
                <w:lang w:val="en-US"/>
              </w:rPr>
              <w:t xml:space="preserve">  </w:t>
            </w:r>
            <w:r w:rsidRPr="00E10FC3">
              <w:rPr>
                <w:lang w:val="en-US"/>
              </w:rPr>
              <w:t>Overall, how safe have you felt when participating in research projects?  Please rate your level of safety from 1=not safe at all to 7=very safe.</w:t>
            </w:r>
          </w:p>
        </w:tc>
      </w:tr>
      <w:tr w:rsidR="009A271D" w14:paraId="3BD1B3CB" w14:textId="77777777" w:rsidTr="006314ED">
        <w:tc>
          <w:tcPr>
            <w:tcW w:w="8646" w:type="dxa"/>
            <w:tcBorders>
              <w:top w:val="nil"/>
              <w:left w:val="nil"/>
              <w:bottom w:val="nil"/>
              <w:right w:val="nil"/>
            </w:tcBorders>
          </w:tcPr>
          <w:p w14:paraId="1C5674F6" w14:textId="77777777" w:rsidR="009A271D" w:rsidRPr="00E10FC3" w:rsidRDefault="009A271D" w:rsidP="006314ED">
            <w:pPr>
              <w:spacing w:afterLines="40" w:after="96"/>
              <w:rPr>
                <w:lang w:val="en-US"/>
              </w:rPr>
            </w:pPr>
            <w:r w:rsidRPr="00E10FC3">
              <w:rPr>
                <w:lang w:val="en-US"/>
              </w:rPr>
              <w:t>If you have participated in more than one research project, did you feel the same level of safety in all the research projects?  Yes/No/not applicable</w:t>
            </w:r>
          </w:p>
        </w:tc>
      </w:tr>
      <w:tr w:rsidR="009A271D" w14:paraId="3D4D3800" w14:textId="77777777" w:rsidTr="006314ED">
        <w:tc>
          <w:tcPr>
            <w:tcW w:w="8646" w:type="dxa"/>
            <w:tcBorders>
              <w:top w:val="nil"/>
              <w:left w:val="nil"/>
              <w:bottom w:val="nil"/>
              <w:right w:val="nil"/>
            </w:tcBorders>
          </w:tcPr>
          <w:p w14:paraId="76EB55F3" w14:textId="77777777" w:rsidR="009A271D" w:rsidRPr="00E10FC3" w:rsidRDefault="009A271D" w:rsidP="006314ED">
            <w:pPr>
              <w:spacing w:afterLines="40" w:after="96"/>
              <w:rPr>
                <w:lang w:val="en-US"/>
              </w:rPr>
            </w:pPr>
            <w:r w:rsidRPr="00E10FC3">
              <w:rPr>
                <w:lang w:val="en-US"/>
              </w:rPr>
              <w:t>If you had to complete the research in an unfamiliar environment, how comfortable did you feel in the space/area/room where the research was being conducted? Please rate the level of comfort from 1= not comfortable at all, to 7=very comfortable.</w:t>
            </w:r>
          </w:p>
        </w:tc>
      </w:tr>
      <w:tr w:rsidR="009A271D" w14:paraId="4082F3BF" w14:textId="77777777" w:rsidTr="006314ED">
        <w:tc>
          <w:tcPr>
            <w:tcW w:w="8646" w:type="dxa"/>
            <w:tcBorders>
              <w:top w:val="nil"/>
              <w:left w:val="nil"/>
              <w:bottom w:val="nil"/>
              <w:right w:val="nil"/>
            </w:tcBorders>
          </w:tcPr>
          <w:p w14:paraId="566A210E" w14:textId="77777777" w:rsidR="009A271D" w:rsidRPr="00E10FC3" w:rsidRDefault="009A271D" w:rsidP="006314ED">
            <w:pPr>
              <w:spacing w:afterLines="40" w:after="96"/>
              <w:rPr>
                <w:lang w:val="en-US"/>
              </w:rPr>
            </w:pPr>
            <w:r w:rsidRPr="00E10FC3">
              <w:rPr>
                <w:lang w:val="en-US"/>
              </w:rPr>
              <w:t>How important is a trusting relationship with the researcher/s to you? Please rate the level of importance from 1=not important at all to me, to 7=very important to me.</w:t>
            </w:r>
          </w:p>
        </w:tc>
      </w:tr>
      <w:tr w:rsidR="009A271D" w14:paraId="429EFF61" w14:textId="77777777" w:rsidTr="006314ED">
        <w:tc>
          <w:tcPr>
            <w:tcW w:w="8646" w:type="dxa"/>
            <w:tcBorders>
              <w:top w:val="nil"/>
              <w:left w:val="nil"/>
              <w:bottom w:val="nil"/>
              <w:right w:val="nil"/>
            </w:tcBorders>
          </w:tcPr>
          <w:p w14:paraId="7ACDC22C" w14:textId="77777777" w:rsidR="009A271D" w:rsidRPr="00E10FC3" w:rsidRDefault="009A271D" w:rsidP="006314ED">
            <w:pPr>
              <w:spacing w:afterLines="40" w:after="96"/>
              <w:rPr>
                <w:lang w:val="en-US"/>
              </w:rPr>
            </w:pPr>
            <w:r w:rsidRPr="00E10FC3">
              <w:rPr>
                <w:lang w:val="en-US"/>
              </w:rPr>
              <w:t>With regard to research you have participated in in the past, how trustworthy were the researcher/s?  Please rate the level of trust from 1=complete trust, to 7=not at all trustworthy</w:t>
            </w:r>
            <w:r>
              <w:rPr>
                <w:lang w:val="en-US"/>
              </w:rPr>
              <w:t>.</w:t>
            </w:r>
          </w:p>
        </w:tc>
      </w:tr>
      <w:tr w:rsidR="009A271D" w14:paraId="77ED7200" w14:textId="77777777" w:rsidTr="006314ED">
        <w:tc>
          <w:tcPr>
            <w:tcW w:w="8646" w:type="dxa"/>
            <w:tcBorders>
              <w:top w:val="nil"/>
              <w:left w:val="nil"/>
              <w:bottom w:val="nil"/>
              <w:right w:val="nil"/>
            </w:tcBorders>
          </w:tcPr>
          <w:p w14:paraId="68B80D91" w14:textId="77777777" w:rsidR="009A271D" w:rsidRPr="00E10FC3" w:rsidRDefault="009A271D" w:rsidP="006314ED">
            <w:pPr>
              <w:spacing w:afterLines="40" w:after="96"/>
              <w:rPr>
                <w:lang w:val="en-US"/>
              </w:rPr>
            </w:pPr>
            <w:r w:rsidRPr="00E10FC3">
              <w:rPr>
                <w:lang w:val="en-US"/>
              </w:rPr>
              <w:t>How much did you feel that the researcher/s understood you and your individual needs?                                             Please rate from 1=I felt totally misunderstood, to 7=I felt totally understood.</w:t>
            </w:r>
          </w:p>
        </w:tc>
      </w:tr>
      <w:tr w:rsidR="009A271D" w14:paraId="62D04E57" w14:textId="77777777" w:rsidTr="006314ED">
        <w:tc>
          <w:tcPr>
            <w:tcW w:w="8646" w:type="dxa"/>
            <w:tcBorders>
              <w:top w:val="nil"/>
              <w:left w:val="nil"/>
              <w:bottom w:val="nil"/>
              <w:right w:val="nil"/>
            </w:tcBorders>
          </w:tcPr>
          <w:p w14:paraId="6B3B73A4" w14:textId="77777777" w:rsidR="009A271D" w:rsidRPr="00E10FC3" w:rsidRDefault="009A271D" w:rsidP="006314ED">
            <w:pPr>
              <w:spacing w:afterLines="40" w:after="96"/>
              <w:rPr>
                <w:lang w:val="en-US"/>
              </w:rPr>
            </w:pPr>
            <w:r w:rsidRPr="00E10FC3">
              <w:rPr>
                <w:lang w:val="en-US"/>
              </w:rPr>
              <w:t>How important is it for you to feel understood by the researcher/s? Please rate from 1=not important at all, to 7=very important.</w:t>
            </w:r>
          </w:p>
        </w:tc>
      </w:tr>
      <w:tr w:rsidR="009A271D" w14:paraId="6B2C550F" w14:textId="77777777" w:rsidTr="006314ED">
        <w:tc>
          <w:tcPr>
            <w:tcW w:w="8646" w:type="dxa"/>
            <w:tcBorders>
              <w:top w:val="nil"/>
              <w:left w:val="nil"/>
              <w:bottom w:val="nil"/>
              <w:right w:val="nil"/>
            </w:tcBorders>
          </w:tcPr>
          <w:p w14:paraId="6C5A51DE" w14:textId="77777777" w:rsidR="009A271D" w:rsidRPr="00E10FC3" w:rsidRDefault="009A271D" w:rsidP="006314ED">
            <w:pPr>
              <w:spacing w:afterLines="40" w:after="96"/>
              <w:rPr>
                <w:lang w:val="en-US"/>
              </w:rPr>
            </w:pPr>
            <w:r w:rsidRPr="00E10FC3">
              <w:rPr>
                <w:lang w:val="en-US"/>
              </w:rPr>
              <w:t xml:space="preserve">Reflecting back on the information that researchers gave you before you agreed (or declined) to be involved in the research: </w:t>
            </w:r>
          </w:p>
          <w:p w14:paraId="6003B1ED" w14:textId="77777777" w:rsidR="009A271D" w:rsidRPr="00E10FC3" w:rsidRDefault="009A271D" w:rsidP="009A271D">
            <w:pPr>
              <w:pStyle w:val="ListParagraph"/>
              <w:numPr>
                <w:ilvl w:val="1"/>
                <w:numId w:val="1"/>
              </w:numPr>
              <w:spacing w:afterLines="40" w:after="96"/>
              <w:rPr>
                <w:lang w:val="en-US"/>
              </w:rPr>
            </w:pPr>
            <w:r w:rsidRPr="00E10FC3">
              <w:rPr>
                <w:lang w:val="en-US"/>
              </w:rPr>
              <w:t>How well do you think what you were being asked to do was explained?                                                                                                                         Please rate from 1=totally didn’t understand what was required of me, to 7=totally understood what was required of me.</w:t>
            </w:r>
          </w:p>
          <w:p w14:paraId="08CDA9BE" w14:textId="77777777" w:rsidR="009A271D" w:rsidRPr="00E10FC3" w:rsidRDefault="009A271D" w:rsidP="009A271D">
            <w:pPr>
              <w:pStyle w:val="ListParagraph"/>
              <w:numPr>
                <w:ilvl w:val="1"/>
                <w:numId w:val="1"/>
              </w:numPr>
              <w:spacing w:afterLines="40" w:after="96"/>
              <w:rPr>
                <w:lang w:val="en-US"/>
              </w:rPr>
            </w:pPr>
            <w:r w:rsidRPr="00E10FC3">
              <w:rPr>
                <w:lang w:val="en-US"/>
              </w:rPr>
              <w:t>Did you receive adequate information about the study to enable you to make an informed decision about your likely participation or not?” Yes or No</w:t>
            </w:r>
          </w:p>
          <w:p w14:paraId="54F58CED" w14:textId="77777777" w:rsidR="009A271D" w:rsidRPr="00E10FC3" w:rsidRDefault="009A271D" w:rsidP="009A271D">
            <w:pPr>
              <w:pStyle w:val="ListParagraph"/>
              <w:numPr>
                <w:ilvl w:val="1"/>
                <w:numId w:val="1"/>
              </w:numPr>
              <w:spacing w:afterLines="40" w:after="96"/>
              <w:rPr>
                <w:lang w:val="en-US"/>
              </w:rPr>
            </w:pPr>
            <w:r w:rsidRPr="00E10FC3">
              <w:rPr>
                <w:lang w:val="en-US"/>
              </w:rPr>
              <w:t>Throughout the study, was information provided in an accessible format for you to understand it/to meet your needs? Yes/No</w:t>
            </w:r>
          </w:p>
        </w:tc>
      </w:tr>
      <w:tr w:rsidR="009A271D" w14:paraId="7BF5F6BA" w14:textId="77777777" w:rsidTr="006314ED">
        <w:tc>
          <w:tcPr>
            <w:tcW w:w="8646" w:type="dxa"/>
            <w:tcBorders>
              <w:top w:val="nil"/>
              <w:left w:val="nil"/>
              <w:bottom w:val="nil"/>
              <w:right w:val="nil"/>
            </w:tcBorders>
          </w:tcPr>
          <w:p w14:paraId="1EC80F0C" w14:textId="77777777" w:rsidR="009A271D" w:rsidRPr="00E10FC3" w:rsidRDefault="009A271D" w:rsidP="006314ED">
            <w:pPr>
              <w:spacing w:afterLines="40" w:after="96"/>
              <w:rPr>
                <w:lang w:val="en-US"/>
              </w:rPr>
            </w:pPr>
            <w:r w:rsidRPr="00E10FC3">
              <w:rPr>
                <w:lang w:val="en-US"/>
              </w:rPr>
              <w:t>In general, would you say your expectations of the research prior to starting was accurate of your actual experience of the research? Yes/No</w:t>
            </w:r>
          </w:p>
        </w:tc>
      </w:tr>
      <w:tr w:rsidR="009A271D" w14:paraId="002FB75E" w14:textId="77777777" w:rsidTr="006314ED">
        <w:tc>
          <w:tcPr>
            <w:tcW w:w="8646" w:type="dxa"/>
            <w:tcBorders>
              <w:top w:val="nil"/>
              <w:left w:val="nil"/>
              <w:bottom w:val="nil"/>
              <w:right w:val="nil"/>
            </w:tcBorders>
          </w:tcPr>
          <w:p w14:paraId="260746B1" w14:textId="77777777" w:rsidR="009A271D" w:rsidRPr="00E10FC3" w:rsidRDefault="009A271D" w:rsidP="006314ED">
            <w:pPr>
              <w:spacing w:afterLines="40" w:after="96"/>
              <w:rPr>
                <w:lang w:val="en-US"/>
              </w:rPr>
            </w:pPr>
            <w:r w:rsidRPr="00E10FC3">
              <w:rPr>
                <w:rFonts w:ascii="Calibri" w:hAnsi="Calibri" w:cs="Calibri"/>
                <w:color w:val="000000"/>
                <w:shd w:val="clear" w:color="auto" w:fill="FFFFFF"/>
              </w:rPr>
              <w:t>Have you ever felt duped, tricked or misled by researchers? Yes/no/not applicable/prefer not to say</w:t>
            </w:r>
          </w:p>
        </w:tc>
      </w:tr>
      <w:tr w:rsidR="009A271D" w14:paraId="53CC3C61" w14:textId="77777777" w:rsidTr="006314ED">
        <w:tc>
          <w:tcPr>
            <w:tcW w:w="8646" w:type="dxa"/>
            <w:tcBorders>
              <w:top w:val="nil"/>
              <w:left w:val="nil"/>
              <w:bottom w:val="nil"/>
              <w:right w:val="nil"/>
            </w:tcBorders>
          </w:tcPr>
          <w:p w14:paraId="419A3411" w14:textId="77777777" w:rsidR="009A271D" w:rsidRPr="00E10FC3" w:rsidRDefault="009A271D" w:rsidP="006314ED">
            <w:pPr>
              <w:spacing w:afterLines="40" w:after="96"/>
              <w:rPr>
                <w:lang w:val="en-US"/>
              </w:rPr>
            </w:pPr>
            <w:r w:rsidRPr="00E10FC3">
              <w:t>Have you ever felt pressured or coerced to participate in research? yes/no</w:t>
            </w:r>
            <w:r w:rsidRPr="00E10FC3">
              <w:rPr>
                <w:rFonts w:ascii="Calibri" w:hAnsi="Calibri" w:cs="Calibri"/>
                <w:color w:val="000000"/>
                <w:shd w:val="clear" w:color="auto" w:fill="FFFFFF"/>
              </w:rPr>
              <w:t>/not applicable/prefer not to say</w:t>
            </w:r>
          </w:p>
        </w:tc>
      </w:tr>
      <w:tr w:rsidR="009A271D" w14:paraId="20D833C9" w14:textId="77777777" w:rsidTr="006314ED">
        <w:tc>
          <w:tcPr>
            <w:tcW w:w="8646" w:type="dxa"/>
            <w:tcBorders>
              <w:top w:val="nil"/>
              <w:left w:val="nil"/>
              <w:bottom w:val="nil"/>
              <w:right w:val="nil"/>
            </w:tcBorders>
          </w:tcPr>
          <w:p w14:paraId="5D35330C" w14:textId="77777777" w:rsidR="009A271D" w:rsidRPr="00E10FC3" w:rsidRDefault="009A271D" w:rsidP="006314ED">
            <w:pPr>
              <w:spacing w:afterLines="40" w:after="96"/>
              <w:rPr>
                <w:lang w:val="en-US"/>
              </w:rPr>
            </w:pPr>
            <w:r w:rsidRPr="00E10FC3">
              <w:rPr>
                <w:lang w:val="en-US"/>
              </w:rPr>
              <w:t>Were you given information about what would happen with your results</w:t>
            </w:r>
            <w:r w:rsidRPr="00E10FC3">
              <w:rPr>
                <w:color w:val="FF0000"/>
                <w:lang w:val="en-US"/>
              </w:rPr>
              <w:t xml:space="preserve"> </w:t>
            </w:r>
            <w:r w:rsidRPr="00E10FC3">
              <w:rPr>
                <w:lang w:val="en-US"/>
              </w:rPr>
              <w:t>after the research was finished? Yes/No</w:t>
            </w:r>
          </w:p>
          <w:p w14:paraId="5CF43D15" w14:textId="77777777" w:rsidR="009A271D" w:rsidRPr="00E10FC3" w:rsidRDefault="009A271D" w:rsidP="009A271D">
            <w:pPr>
              <w:pStyle w:val="ListParagraph"/>
              <w:numPr>
                <w:ilvl w:val="0"/>
                <w:numId w:val="4"/>
              </w:numPr>
              <w:spacing w:afterLines="40" w:after="96"/>
              <w:rPr>
                <w:lang w:val="en-US"/>
              </w:rPr>
            </w:pPr>
            <w:r w:rsidRPr="00E10FC3">
              <w:rPr>
                <w:lang w:val="en-US"/>
              </w:rPr>
              <w:t>If No, would you have liked to have been informed?    Yes/No</w:t>
            </w:r>
          </w:p>
        </w:tc>
      </w:tr>
      <w:tr w:rsidR="009A271D" w14:paraId="311302F9" w14:textId="77777777" w:rsidTr="006314ED">
        <w:tc>
          <w:tcPr>
            <w:tcW w:w="8646" w:type="dxa"/>
            <w:tcBorders>
              <w:top w:val="nil"/>
              <w:left w:val="nil"/>
              <w:bottom w:val="nil"/>
              <w:right w:val="nil"/>
            </w:tcBorders>
          </w:tcPr>
          <w:p w14:paraId="214761BD" w14:textId="77777777" w:rsidR="009A271D" w:rsidRPr="00E10FC3" w:rsidRDefault="009A271D" w:rsidP="006314ED">
            <w:pPr>
              <w:spacing w:afterLines="40" w:after="96"/>
              <w:rPr>
                <w:lang w:val="en-US"/>
              </w:rPr>
            </w:pPr>
            <w:r w:rsidRPr="00E10FC3">
              <w:rPr>
                <w:lang w:val="en-US"/>
              </w:rPr>
              <w:t>Did the researcher/s share outcomes from the research with you? Yes/No</w:t>
            </w:r>
          </w:p>
          <w:p w14:paraId="4A7D6095" w14:textId="77777777" w:rsidR="009A271D" w:rsidRPr="00E10FC3" w:rsidRDefault="009A271D" w:rsidP="009A271D">
            <w:pPr>
              <w:pStyle w:val="ListParagraph"/>
              <w:numPr>
                <w:ilvl w:val="0"/>
                <w:numId w:val="5"/>
              </w:numPr>
              <w:spacing w:afterLines="40" w:after="96"/>
              <w:rPr>
                <w:lang w:val="en-US"/>
              </w:rPr>
            </w:pPr>
            <w:r w:rsidRPr="00E10FC3">
              <w:rPr>
                <w:lang w:val="en-US"/>
              </w:rPr>
              <w:t>If Yes, was the information that you received easily to understand? Yes/No</w:t>
            </w:r>
          </w:p>
          <w:p w14:paraId="46EF1490" w14:textId="77777777" w:rsidR="009A271D" w:rsidRPr="00E10FC3" w:rsidRDefault="009A271D" w:rsidP="009A271D">
            <w:pPr>
              <w:pStyle w:val="ListParagraph"/>
              <w:numPr>
                <w:ilvl w:val="0"/>
                <w:numId w:val="5"/>
              </w:numPr>
              <w:spacing w:afterLines="40" w:after="96"/>
              <w:rPr>
                <w:lang w:val="en-US"/>
              </w:rPr>
            </w:pPr>
            <w:r w:rsidRPr="00E10FC3">
              <w:rPr>
                <w:lang w:val="en-US"/>
              </w:rPr>
              <w:t>If No, would you have liked that to have happened? Yes/No</w:t>
            </w:r>
          </w:p>
          <w:p w14:paraId="5CF4A962" w14:textId="77777777" w:rsidR="009A271D" w:rsidRPr="00E10FC3" w:rsidRDefault="009A271D" w:rsidP="006314ED">
            <w:pPr>
              <w:pStyle w:val="ListParagraph"/>
              <w:spacing w:afterLines="40" w:after="96"/>
              <w:ind w:left="1440"/>
              <w:rPr>
                <w:lang w:val="en-US"/>
              </w:rPr>
            </w:pPr>
          </w:p>
        </w:tc>
      </w:tr>
      <w:tr w:rsidR="009A271D" w14:paraId="7A6786A3" w14:textId="77777777" w:rsidTr="006314ED">
        <w:tc>
          <w:tcPr>
            <w:tcW w:w="8646" w:type="dxa"/>
            <w:tcBorders>
              <w:top w:val="nil"/>
              <w:left w:val="nil"/>
              <w:bottom w:val="nil"/>
              <w:right w:val="nil"/>
            </w:tcBorders>
          </w:tcPr>
          <w:p w14:paraId="4165D34A" w14:textId="77777777" w:rsidR="009A271D" w:rsidRPr="00E10FC3" w:rsidRDefault="009A271D" w:rsidP="006314ED">
            <w:pPr>
              <w:spacing w:afterLines="40" w:after="96"/>
              <w:rPr>
                <w:lang w:val="en-US"/>
              </w:rPr>
            </w:pPr>
            <w:r w:rsidRPr="00E10FC3">
              <w:rPr>
                <w:lang w:val="en-US"/>
              </w:rPr>
              <w:t>Were you invited to ask the researcher/s questions about the findings from the research? Yes/No</w:t>
            </w:r>
          </w:p>
        </w:tc>
      </w:tr>
      <w:tr w:rsidR="009A271D" w14:paraId="057EF336" w14:textId="77777777" w:rsidTr="006314ED">
        <w:tc>
          <w:tcPr>
            <w:tcW w:w="8646" w:type="dxa"/>
            <w:tcBorders>
              <w:top w:val="nil"/>
              <w:left w:val="nil"/>
              <w:bottom w:val="nil"/>
              <w:right w:val="nil"/>
            </w:tcBorders>
          </w:tcPr>
          <w:p w14:paraId="70A5035D" w14:textId="77777777" w:rsidR="009A271D" w:rsidRPr="00E10FC3" w:rsidRDefault="009A271D" w:rsidP="006314ED">
            <w:pPr>
              <w:spacing w:afterLines="40" w:after="96"/>
              <w:rPr>
                <w:lang w:val="en-US"/>
              </w:rPr>
            </w:pPr>
            <w:r w:rsidRPr="00E10FC3">
              <w:rPr>
                <w:lang w:val="en-US"/>
              </w:rPr>
              <w:t xml:space="preserve">Was </w:t>
            </w:r>
            <w:bookmarkStart w:id="0" w:name="_Hlk35351131"/>
            <w:r w:rsidRPr="00E10FC3">
              <w:rPr>
                <w:lang w:val="en-US"/>
              </w:rPr>
              <w:t xml:space="preserve">the research adapted to meet any individual needs you may have had e.g. involving speech or thinking difficulties? </w:t>
            </w:r>
            <w:bookmarkEnd w:id="0"/>
            <w:r w:rsidRPr="00E10FC3">
              <w:rPr>
                <w:lang w:val="en-US"/>
              </w:rPr>
              <w:t>For example, did they adapt interview or surveys for your needs? Yes/No/Unsure</w:t>
            </w:r>
          </w:p>
        </w:tc>
      </w:tr>
      <w:tr w:rsidR="009A271D" w14:paraId="5538BB0D" w14:textId="77777777" w:rsidTr="006314ED">
        <w:tc>
          <w:tcPr>
            <w:tcW w:w="8646" w:type="dxa"/>
            <w:tcBorders>
              <w:top w:val="nil"/>
              <w:left w:val="nil"/>
              <w:bottom w:val="nil"/>
              <w:right w:val="nil"/>
            </w:tcBorders>
          </w:tcPr>
          <w:p w14:paraId="72450BCC" w14:textId="77777777" w:rsidR="009A271D" w:rsidRPr="00E10FC3" w:rsidRDefault="009A271D" w:rsidP="006314ED">
            <w:pPr>
              <w:spacing w:afterLines="40" w:after="96"/>
              <w:rPr>
                <w:lang w:val="en-US"/>
              </w:rPr>
            </w:pPr>
            <w:r w:rsidRPr="00E10FC3">
              <w:rPr>
                <w:lang w:val="en-US"/>
              </w:rPr>
              <w:t>If you were receiving a new treatment, or access to a new device, as part of the research, were you able to continue with the new treatment or access to the new device when the research was over?  Yes/No.</w:t>
            </w:r>
          </w:p>
          <w:p w14:paraId="5DE27F41" w14:textId="77777777" w:rsidR="009A271D" w:rsidRPr="00E10FC3" w:rsidRDefault="009A271D" w:rsidP="009A271D">
            <w:pPr>
              <w:pStyle w:val="ListParagraph"/>
              <w:numPr>
                <w:ilvl w:val="0"/>
                <w:numId w:val="6"/>
              </w:numPr>
              <w:spacing w:afterLines="40" w:after="96"/>
              <w:rPr>
                <w:lang w:val="en-US"/>
              </w:rPr>
            </w:pPr>
            <w:r w:rsidRPr="00E10FC3">
              <w:rPr>
                <w:lang w:val="en-US"/>
              </w:rPr>
              <w:t>If No, would you have liked to</w:t>
            </w:r>
            <w:r>
              <w:rPr>
                <w:lang w:val="en-US"/>
              </w:rPr>
              <w:t xml:space="preserve"> continue with the new treatment or have access when the research was over</w:t>
            </w:r>
            <w:r w:rsidRPr="00E10FC3">
              <w:rPr>
                <w:lang w:val="en-US"/>
              </w:rPr>
              <w:t>? Yes/No</w:t>
            </w:r>
          </w:p>
        </w:tc>
      </w:tr>
      <w:tr w:rsidR="009A271D" w14:paraId="73C5E513" w14:textId="77777777" w:rsidTr="006314ED">
        <w:tc>
          <w:tcPr>
            <w:tcW w:w="8646" w:type="dxa"/>
            <w:tcBorders>
              <w:top w:val="nil"/>
              <w:left w:val="nil"/>
              <w:bottom w:val="nil"/>
              <w:right w:val="nil"/>
            </w:tcBorders>
          </w:tcPr>
          <w:p w14:paraId="7C6CC4C6" w14:textId="77777777" w:rsidR="009A271D" w:rsidRPr="00E10FC3" w:rsidRDefault="009A271D" w:rsidP="006314ED">
            <w:pPr>
              <w:spacing w:afterLines="40" w:after="96"/>
              <w:rPr>
                <w:lang w:val="en-US"/>
              </w:rPr>
            </w:pPr>
            <w:r w:rsidRPr="00E10FC3">
              <w:rPr>
                <w:lang w:val="en-US"/>
              </w:rPr>
              <w:t>Has having access/not having access to the treatment or device made a difference to you? Yes/No</w:t>
            </w:r>
          </w:p>
        </w:tc>
      </w:tr>
      <w:tr w:rsidR="009A271D" w14:paraId="2432CE4D" w14:textId="77777777" w:rsidTr="006314ED">
        <w:tc>
          <w:tcPr>
            <w:tcW w:w="8646" w:type="dxa"/>
            <w:tcBorders>
              <w:top w:val="nil"/>
              <w:left w:val="nil"/>
              <w:bottom w:val="nil"/>
              <w:right w:val="nil"/>
            </w:tcBorders>
          </w:tcPr>
          <w:p w14:paraId="09F20191" w14:textId="77777777" w:rsidR="009A271D" w:rsidRPr="00E10FC3" w:rsidRDefault="009A271D" w:rsidP="006314ED">
            <w:pPr>
              <w:spacing w:afterLines="40" w:after="96"/>
              <w:rPr>
                <w:lang w:val="en-US"/>
              </w:rPr>
            </w:pPr>
            <w:r>
              <w:rPr>
                <w:b/>
                <w:bCs/>
                <w:lang w:val="en-US"/>
              </w:rPr>
              <w:t>Same R</w:t>
            </w:r>
            <w:r w:rsidRPr="00E10FC3">
              <w:rPr>
                <w:b/>
                <w:bCs/>
                <w:lang w:val="en-US"/>
              </w:rPr>
              <w:t xml:space="preserve">esearch on </w:t>
            </w:r>
            <w:r>
              <w:rPr>
                <w:b/>
                <w:bCs/>
                <w:lang w:val="en-US"/>
              </w:rPr>
              <w:t>M</w:t>
            </w:r>
            <w:r w:rsidRPr="00E10FC3">
              <w:rPr>
                <w:b/>
                <w:bCs/>
                <w:lang w:val="en-US"/>
              </w:rPr>
              <w:t xml:space="preserve">ore </w:t>
            </w:r>
            <w:r>
              <w:rPr>
                <w:b/>
                <w:bCs/>
                <w:lang w:val="en-US"/>
              </w:rPr>
              <w:t>T</w:t>
            </w:r>
            <w:r w:rsidRPr="00E10FC3">
              <w:rPr>
                <w:b/>
                <w:bCs/>
                <w:lang w:val="en-US"/>
              </w:rPr>
              <w:t xml:space="preserve">han </w:t>
            </w:r>
            <w:r>
              <w:rPr>
                <w:b/>
                <w:bCs/>
                <w:lang w:val="en-US"/>
              </w:rPr>
              <w:t>O</w:t>
            </w:r>
            <w:r w:rsidRPr="00E10FC3">
              <w:rPr>
                <w:b/>
                <w:bCs/>
                <w:lang w:val="en-US"/>
              </w:rPr>
              <w:t xml:space="preserve">ne </w:t>
            </w:r>
            <w:r>
              <w:rPr>
                <w:b/>
                <w:bCs/>
                <w:lang w:val="en-US"/>
              </w:rPr>
              <w:t>O</w:t>
            </w:r>
            <w:r w:rsidRPr="00E10FC3">
              <w:rPr>
                <w:b/>
                <w:bCs/>
                <w:lang w:val="en-US"/>
              </w:rPr>
              <w:t>ccasion</w:t>
            </w:r>
          </w:p>
        </w:tc>
      </w:tr>
      <w:tr w:rsidR="009A271D" w14:paraId="4A83158B" w14:textId="77777777" w:rsidTr="006314ED">
        <w:tc>
          <w:tcPr>
            <w:tcW w:w="864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C212368" w14:textId="77777777" w:rsidR="009A271D" w:rsidRPr="00E10FC3" w:rsidRDefault="009A271D" w:rsidP="006314ED">
            <w:pPr>
              <w:spacing w:afterLines="40" w:after="96"/>
              <w:rPr>
                <w:lang w:val="en-US"/>
              </w:rPr>
            </w:pPr>
            <w:r w:rsidRPr="00E10FC3">
              <w:rPr>
                <w:lang w:val="en-US"/>
              </w:rPr>
              <w:t>With regard to the study that you were involved in, was data collected about you on more than one occasion (e.g. a month or year between data collection)? Yes/No</w:t>
            </w:r>
          </w:p>
          <w:p w14:paraId="2E5838E7" w14:textId="77777777" w:rsidR="009A271D" w:rsidRPr="00324DA7" w:rsidRDefault="009A271D" w:rsidP="009A271D">
            <w:pPr>
              <w:pStyle w:val="ListParagraph"/>
              <w:numPr>
                <w:ilvl w:val="0"/>
                <w:numId w:val="8"/>
              </w:numPr>
              <w:spacing w:afterLines="40" w:after="96"/>
              <w:rPr>
                <w:lang w:val="en-US"/>
              </w:rPr>
            </w:pPr>
            <w:r w:rsidRPr="00324DA7">
              <w:rPr>
                <w:lang w:val="en-US"/>
              </w:rPr>
              <w:t>If Yes, did you have an opportunity to ask questions about the research every time you were involved? Yes/No</w:t>
            </w:r>
          </w:p>
          <w:p w14:paraId="098BD3E2" w14:textId="77777777" w:rsidR="009A271D" w:rsidRPr="00E10FC3" w:rsidRDefault="009A271D" w:rsidP="009A271D">
            <w:pPr>
              <w:pStyle w:val="ListParagraph"/>
              <w:numPr>
                <w:ilvl w:val="0"/>
                <w:numId w:val="8"/>
              </w:numPr>
              <w:spacing w:afterLines="40" w:after="96"/>
              <w:rPr>
                <w:lang w:val="en-US"/>
              </w:rPr>
            </w:pPr>
            <w:r>
              <w:rPr>
                <w:lang w:val="en-US"/>
              </w:rPr>
              <w:t>If No, w</w:t>
            </w:r>
            <w:r w:rsidRPr="00E10FC3">
              <w:rPr>
                <w:lang w:val="en-US"/>
              </w:rPr>
              <w:t>ould you have liked to have had that opportunity? Yes/No</w:t>
            </w:r>
          </w:p>
          <w:p w14:paraId="544C3009" w14:textId="77777777" w:rsidR="009A271D" w:rsidRPr="00E10FC3" w:rsidRDefault="009A271D" w:rsidP="009A271D">
            <w:pPr>
              <w:pStyle w:val="ListParagraph"/>
              <w:numPr>
                <w:ilvl w:val="0"/>
                <w:numId w:val="8"/>
              </w:numPr>
              <w:spacing w:afterLines="40" w:after="96"/>
              <w:rPr>
                <w:lang w:val="en-US"/>
              </w:rPr>
            </w:pPr>
            <w:r w:rsidRPr="00E10FC3">
              <w:rPr>
                <w:lang w:val="en-US"/>
              </w:rPr>
              <w:t>Did researchers check with you that you were still consenting to being involved in each of the ongoing research phases? Yes/No</w:t>
            </w:r>
          </w:p>
          <w:p w14:paraId="09DBA62F" w14:textId="77777777" w:rsidR="009A271D" w:rsidRPr="00E10FC3" w:rsidRDefault="009A271D" w:rsidP="006314ED">
            <w:pPr>
              <w:pStyle w:val="ListParagraph"/>
              <w:spacing w:afterLines="40" w:after="96"/>
              <w:rPr>
                <w:lang w:val="en-US"/>
              </w:rPr>
            </w:pPr>
          </w:p>
        </w:tc>
      </w:tr>
    </w:tbl>
    <w:p w14:paraId="21DE3F61" w14:textId="77777777" w:rsidR="009A271D" w:rsidRDefault="009A271D" w:rsidP="009A271D">
      <w:pPr>
        <w:rPr>
          <w:lang w:val="en-US"/>
        </w:rPr>
      </w:pPr>
    </w:p>
    <w:p w14:paraId="616BF103" w14:textId="77777777" w:rsidR="008E772F" w:rsidRDefault="008E772F"/>
    <w:sectPr w:rsidR="008E772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29025F"/>
    <w:multiLevelType w:val="hybridMultilevel"/>
    <w:tmpl w:val="30F8063E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247182F"/>
    <w:multiLevelType w:val="hybridMultilevel"/>
    <w:tmpl w:val="6368E500"/>
    <w:lvl w:ilvl="0" w:tplc="62D61E72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160" w:hanging="360"/>
      </w:pPr>
    </w:lvl>
    <w:lvl w:ilvl="2" w:tplc="0C09001B" w:tentative="1">
      <w:start w:val="1"/>
      <w:numFmt w:val="lowerRoman"/>
      <w:lvlText w:val="%3."/>
      <w:lvlJc w:val="right"/>
      <w:pPr>
        <w:ind w:left="2880" w:hanging="180"/>
      </w:pPr>
    </w:lvl>
    <w:lvl w:ilvl="3" w:tplc="0C09000F" w:tentative="1">
      <w:start w:val="1"/>
      <w:numFmt w:val="decimal"/>
      <w:lvlText w:val="%4."/>
      <w:lvlJc w:val="left"/>
      <w:pPr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45BB5993"/>
    <w:multiLevelType w:val="hybridMultilevel"/>
    <w:tmpl w:val="AC5A7D1C"/>
    <w:lvl w:ilvl="0" w:tplc="3508D366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160" w:hanging="360"/>
      </w:pPr>
    </w:lvl>
    <w:lvl w:ilvl="2" w:tplc="0C09001B" w:tentative="1">
      <w:start w:val="1"/>
      <w:numFmt w:val="lowerRoman"/>
      <w:lvlText w:val="%3."/>
      <w:lvlJc w:val="right"/>
      <w:pPr>
        <w:ind w:left="2880" w:hanging="180"/>
      </w:pPr>
    </w:lvl>
    <w:lvl w:ilvl="3" w:tplc="0C09000F" w:tentative="1">
      <w:start w:val="1"/>
      <w:numFmt w:val="decimal"/>
      <w:lvlText w:val="%4."/>
      <w:lvlJc w:val="left"/>
      <w:pPr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478B6327"/>
    <w:multiLevelType w:val="hybridMultilevel"/>
    <w:tmpl w:val="21B68E90"/>
    <w:lvl w:ilvl="0" w:tplc="B39A94E0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EC10FF9"/>
    <w:multiLevelType w:val="hybridMultilevel"/>
    <w:tmpl w:val="2F4271E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8684CF5"/>
    <w:multiLevelType w:val="hybridMultilevel"/>
    <w:tmpl w:val="1C3691E4"/>
    <w:lvl w:ilvl="0" w:tplc="0C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9554943"/>
    <w:multiLevelType w:val="hybridMultilevel"/>
    <w:tmpl w:val="76260138"/>
    <w:lvl w:ilvl="0" w:tplc="4B149576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160" w:hanging="360"/>
      </w:pPr>
    </w:lvl>
    <w:lvl w:ilvl="2" w:tplc="0C09001B" w:tentative="1">
      <w:start w:val="1"/>
      <w:numFmt w:val="lowerRoman"/>
      <w:lvlText w:val="%3."/>
      <w:lvlJc w:val="right"/>
      <w:pPr>
        <w:ind w:left="2880" w:hanging="180"/>
      </w:pPr>
    </w:lvl>
    <w:lvl w:ilvl="3" w:tplc="0C09000F" w:tentative="1">
      <w:start w:val="1"/>
      <w:numFmt w:val="decimal"/>
      <w:lvlText w:val="%4."/>
      <w:lvlJc w:val="left"/>
      <w:pPr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68752D29"/>
    <w:multiLevelType w:val="hybridMultilevel"/>
    <w:tmpl w:val="C45E003E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714498694">
    <w:abstractNumId w:val="4"/>
  </w:num>
  <w:num w:numId="2" w16cid:durableId="1524783786">
    <w:abstractNumId w:val="0"/>
  </w:num>
  <w:num w:numId="3" w16cid:durableId="2144039527">
    <w:abstractNumId w:val="7"/>
  </w:num>
  <w:num w:numId="4" w16cid:durableId="949749605">
    <w:abstractNumId w:val="6"/>
  </w:num>
  <w:num w:numId="5" w16cid:durableId="1880697789">
    <w:abstractNumId w:val="1"/>
  </w:num>
  <w:num w:numId="6" w16cid:durableId="742947903">
    <w:abstractNumId w:val="2"/>
  </w:num>
  <w:num w:numId="7" w16cid:durableId="1464806227">
    <w:abstractNumId w:val="5"/>
  </w:num>
  <w:num w:numId="8" w16cid:durableId="129725016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0tDQ0MrEwMjC3MDNU0lEKTi0uzszPAykwrAUANUCA7CwAAAA="/>
  </w:docVars>
  <w:rsids>
    <w:rsidRoot w:val="009A271D"/>
    <w:rsid w:val="008E772F"/>
    <w:rsid w:val="009A27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55CA76"/>
  <w15:chartTrackingRefBased/>
  <w15:docId w15:val="{F5961FFE-741B-4F79-AACC-D79014DE94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A271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A271D"/>
    <w:pPr>
      <w:ind w:left="720"/>
      <w:contextualSpacing/>
    </w:pPr>
  </w:style>
  <w:style w:type="table" w:styleId="TableGrid">
    <w:name w:val="Table Grid"/>
    <w:basedOn w:val="TableNormal"/>
    <w:uiPriority w:val="39"/>
    <w:rsid w:val="009A271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067</Words>
  <Characters>6085</Characters>
  <Application>Microsoft Office Word</Application>
  <DocSecurity>0</DocSecurity>
  <Lines>50</Lines>
  <Paragraphs>14</Paragraphs>
  <ScaleCrop>false</ScaleCrop>
  <Company/>
  <LinksUpToDate>false</LinksUpToDate>
  <CharactersWithSpaces>71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ddy Slattery</dc:creator>
  <cp:keywords/>
  <dc:description/>
  <cp:lastModifiedBy>Maddy Slattery</cp:lastModifiedBy>
  <cp:revision>1</cp:revision>
  <dcterms:created xsi:type="dcterms:W3CDTF">2022-07-25T05:05:00Z</dcterms:created>
  <dcterms:modified xsi:type="dcterms:W3CDTF">2022-07-25T05:05:00Z</dcterms:modified>
</cp:coreProperties>
</file>